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4695B" w14:textId="62502D99" w:rsidR="0094140C" w:rsidRDefault="00B1346D" w:rsidP="00B1346D">
      <w:pPr>
        <w:pStyle w:val="Heading1"/>
      </w:pPr>
      <w:r>
        <w:t>Which BVG routes are most pleasant and why</w:t>
      </w:r>
    </w:p>
    <w:p w14:paraId="38F24042" w14:textId="457A1342" w:rsidR="00B1346D" w:rsidRDefault="00B1346D">
      <w:pPr>
        <w:rPr>
          <w:b/>
          <w:bCs/>
        </w:rPr>
      </w:pPr>
      <w:r w:rsidRPr="00B1346D">
        <w:rPr>
          <w:b/>
          <w:bCs/>
        </w:rPr>
        <w:t>Task</w:t>
      </w:r>
    </w:p>
    <w:p w14:paraId="6A2D4B9F" w14:textId="476D7B7E" w:rsidR="00B1346D" w:rsidRDefault="00B1346D">
      <w:r>
        <w:t xml:space="preserve">Brainstorming how I might approach this question. </w:t>
      </w:r>
      <w:r>
        <w:br/>
        <w:t xml:space="preserve">Which data sources I might be able to use. </w:t>
      </w:r>
      <w:r>
        <w:br/>
        <w:t>How they are likely to look and be structured</w:t>
      </w:r>
      <w:r>
        <w:br/>
        <w:t xml:space="preserve">How to link them all together and make </w:t>
      </w:r>
      <w:proofErr w:type="spellStart"/>
      <w:r>
        <w:t>the</w:t>
      </w:r>
      <w:proofErr w:type="spellEnd"/>
      <w:r>
        <w:t xml:space="preserve"> into useful structured data that could be used to spot correlations between a range of factors and overall customer satisfaction. </w:t>
      </w:r>
    </w:p>
    <w:p w14:paraId="038368E5" w14:textId="37C35281" w:rsidR="00B1346D" w:rsidRPr="00B1346D" w:rsidRDefault="00B1346D">
      <w:pPr>
        <w:rPr>
          <w:b/>
          <w:bCs/>
        </w:rPr>
      </w:pPr>
      <w:r w:rsidRPr="00B1346D">
        <w:rPr>
          <w:b/>
          <w:bCs/>
        </w:rPr>
        <w:t>Data Source 1</w:t>
      </w:r>
      <w:r>
        <w:rPr>
          <w:b/>
          <w:bCs/>
        </w:rPr>
        <w:t>: BVG Customer Survey</w:t>
      </w:r>
    </w:p>
    <w:p w14:paraId="4C5C0056" w14:textId="5FCFCC19" w:rsidR="00B1346D" w:rsidRDefault="00B1346D">
      <w:r>
        <w:t>The BVG does periodically survey its customers and has some data around customer satisfaction that it monitors. It is likely that some of this data includes individual route ids.</w:t>
      </w:r>
      <w:r>
        <w:br/>
        <w:t>So hope for some structured data with fields like: Route-id, Overall Satisfaction Score, Common Issues.</w:t>
      </w:r>
    </w:p>
    <w:p w14:paraId="41D5D630" w14:textId="330C13C5" w:rsidR="00B1346D" w:rsidRDefault="00B1346D">
      <w:r>
        <w:t xml:space="preserve">This table would be top in the hierarchy as I want to use the satisfaction score as a core metric to compare across the other data sets (so this would be the left most table in any joining process. </w:t>
      </w:r>
    </w:p>
    <w:p w14:paraId="715F3D56" w14:textId="70665E90" w:rsidR="00B1346D" w:rsidRDefault="00B1346D">
      <w:pPr>
        <w:rPr>
          <w:b/>
          <w:bCs/>
        </w:rPr>
      </w:pPr>
      <w:r w:rsidRPr="00B1346D">
        <w:rPr>
          <w:b/>
          <w:bCs/>
        </w:rPr>
        <w:t>Data Source 2: BVG Social Channels – Scrape and Analyse comments</w:t>
      </w:r>
    </w:p>
    <w:p w14:paraId="2246C05D" w14:textId="27BB9862" w:rsidR="00B1346D" w:rsidRDefault="00B1346D">
      <w:r>
        <w:t xml:space="preserve">The resulting list of comments would likely contain some references to individual routes that could be pulled out and listed against those ids. Columns being: Route Mentions, Sentiment, Keyword, full comment. </w:t>
      </w:r>
    </w:p>
    <w:p w14:paraId="62D1AB8F" w14:textId="4030C021" w:rsidR="00B1346D" w:rsidRDefault="00B1346D">
      <w:r>
        <w:t xml:space="preserve">Route mentions could be converted to match Route-id from Table </w:t>
      </w:r>
      <w:proofErr w:type="gramStart"/>
      <w:r>
        <w:t>1</w:t>
      </w:r>
      <w:proofErr w:type="gramEnd"/>
    </w:p>
    <w:p w14:paraId="29478FA6" w14:textId="3D456FD1" w:rsidR="00B1346D" w:rsidRDefault="00B1346D">
      <w:pPr>
        <w:rPr>
          <w:b/>
          <w:bCs/>
        </w:rPr>
      </w:pPr>
      <w:r w:rsidRPr="00921E93">
        <w:rPr>
          <w:b/>
          <w:bCs/>
        </w:rPr>
        <w:t xml:space="preserve">Data Source 3. </w:t>
      </w:r>
      <w:r w:rsidR="00921E93" w:rsidRPr="00921E93">
        <w:rPr>
          <w:b/>
          <w:bCs/>
        </w:rPr>
        <w:t xml:space="preserve">BVG </w:t>
      </w:r>
      <w:r w:rsidR="00921E93">
        <w:rPr>
          <w:b/>
          <w:bCs/>
        </w:rPr>
        <w:t xml:space="preserve">usage </w:t>
      </w:r>
      <w:r w:rsidR="00921E93" w:rsidRPr="00921E93">
        <w:rPr>
          <w:b/>
          <w:bCs/>
        </w:rPr>
        <w:t>Data</w:t>
      </w:r>
    </w:p>
    <w:p w14:paraId="51253814" w14:textId="0F08C87F" w:rsidR="00921E93" w:rsidRDefault="00921E93">
      <w:r>
        <w:t xml:space="preserve">BVG will have data on no of users and punctuality of service by route: </w:t>
      </w:r>
      <w:proofErr w:type="spellStart"/>
      <w:r>
        <w:t>Route_id</w:t>
      </w:r>
      <w:proofErr w:type="spellEnd"/>
      <w:r>
        <w:t xml:space="preserve">, daily no of users, punctuality. </w:t>
      </w:r>
    </w:p>
    <w:p w14:paraId="5F00737F" w14:textId="4C6A08D3" w:rsidR="00921E93" w:rsidRDefault="00921E93">
      <w:pPr>
        <w:rPr>
          <w:b/>
          <w:bCs/>
        </w:rPr>
      </w:pPr>
      <w:r w:rsidRPr="00921E93">
        <w:rPr>
          <w:b/>
          <w:bCs/>
        </w:rPr>
        <w:t>Data Source 4. BVG other info</w:t>
      </w:r>
    </w:p>
    <w:p w14:paraId="1AE165F7" w14:textId="6A76410C" w:rsidR="00921E93" w:rsidRPr="00921E93" w:rsidRDefault="00921E93">
      <w:r>
        <w:t xml:space="preserve">Probably other information that you could manually link to the routes, such as: Rolling Stock type, Frequency of announcements, works that took place on the line etc. </w:t>
      </w:r>
    </w:p>
    <w:sectPr w:rsidR="00921E93" w:rsidRPr="00921E93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zEzN7cwMzcxNbRU0lEKTi0uzszPAykwrAUAoF6dcSwAAAA="/>
  </w:docVars>
  <w:rsids>
    <w:rsidRoot w:val="00B1346D"/>
    <w:rsid w:val="004343A4"/>
    <w:rsid w:val="0044253B"/>
    <w:rsid w:val="005073CB"/>
    <w:rsid w:val="00921E93"/>
    <w:rsid w:val="00B1346D"/>
    <w:rsid w:val="00BB1F78"/>
    <w:rsid w:val="00DB2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5DCCA4"/>
  <w15:chartTrackingRefBased/>
  <w15:docId w15:val="{2995BB3E-7627-49FE-A1F3-AA06A9D3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34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34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1</cp:revision>
  <dcterms:created xsi:type="dcterms:W3CDTF">2021-04-08T14:11:00Z</dcterms:created>
  <dcterms:modified xsi:type="dcterms:W3CDTF">2021-04-08T14:25:00Z</dcterms:modified>
</cp:coreProperties>
</file>